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737838C9" w:rsidR="007B21B6" w:rsidRPr="00510DC6" w:rsidRDefault="00510DC6" w:rsidP="00C3552F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Ph.D. Course Work 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>JAN-FEB 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4D26169E" w:rsidR="007B21B6" w:rsidRPr="00293D36" w:rsidRDefault="00510DC6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3 – 02- 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9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am – 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7BDD68D0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510DC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510DC6" w:rsidRPr="00510DC6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E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5664A177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510DC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510DC6" w:rsidRPr="00510DC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h.D.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20F6B1CB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C97519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C97519" w:rsidRPr="00510DC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MAT846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6742DD79" w:rsidR="00053EB1" w:rsidRPr="00C97519" w:rsidRDefault="00053EB1" w:rsidP="000F01B7">
            <w:pPr>
              <w:spacing w:after="0"/>
              <w:rPr>
                <w:rFonts w:ascii="Times New Roman" w:hAnsi="Times New Roman"/>
                <w:b/>
                <w:bCs/>
                <w:sz w:val="44"/>
                <w:szCs w:val="4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C97519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C97519" w:rsidRPr="00C97519">
              <w:rPr>
                <w:rFonts w:asciiTheme="minorHAnsi" w:hAnsiTheme="minorHAnsi" w:cstheme="minorHAnsi"/>
                <w:sz w:val="24"/>
                <w:szCs w:val="24"/>
              </w:rPr>
              <w:t>Impulsive systems with time delays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3C6B8B03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3402" w:type="dxa"/>
            <w:vAlign w:val="center"/>
          </w:tcPr>
          <w:p w14:paraId="3AB6E887" w14:textId="7B3E5D03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467E29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2986" w:type="dxa"/>
            <w:vAlign w:val="center"/>
          </w:tcPr>
          <w:p w14:paraId="14698EC9" w14:textId="69263BF8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510DC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50% 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52E6A718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CO </w:t>
            </w:r>
            <w:r w:rsidR="00C97519">
              <w:rPr>
                <w:rFonts w:ascii="Cambria" w:hAnsi="Cambria" w:cstheme="minorHAnsi"/>
                <w:b/>
                <w:sz w:val="24"/>
                <w:szCs w:val="24"/>
              </w:rPr>
              <w:t>–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427CC2F7" w:rsidR="00BC621A" w:rsidRDefault="00225F86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0</w:t>
            </w:r>
          </w:p>
        </w:tc>
        <w:tc>
          <w:tcPr>
            <w:tcW w:w="1735" w:type="dxa"/>
          </w:tcPr>
          <w:p w14:paraId="15E465AD" w14:textId="714A988E" w:rsidR="00BC621A" w:rsidRDefault="00225F86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761D572A" w14:textId="78F57118" w:rsidR="00BC621A" w:rsidRDefault="00225F86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5EA5E4BC" w14:textId="5F43EA96" w:rsidR="00BC621A" w:rsidRDefault="00225F86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1942" w:type="dxa"/>
          </w:tcPr>
          <w:p w14:paraId="1D44F184" w14:textId="3D02BAF7" w:rsidR="00BC621A" w:rsidRDefault="00225F86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D3F3D43" w14:textId="77777777" w:rsidR="000B6C33" w:rsidRDefault="000B6C33" w:rsidP="00510DC6">
      <w:pPr>
        <w:rPr>
          <w:rFonts w:ascii="Cambria" w:hAnsi="Cambria" w:cstheme="minorHAnsi"/>
          <w:b/>
          <w:sz w:val="28"/>
          <w:szCs w:val="28"/>
        </w:rPr>
      </w:pPr>
    </w:p>
    <w:p w14:paraId="55C4387D" w14:textId="4DFC25B4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1094"/>
        <w:gridCol w:w="425"/>
        <w:gridCol w:w="978"/>
      </w:tblGrid>
      <w:tr w:rsidR="00D307C6" w:rsidRPr="00293D36" w14:paraId="63B20AA6" w14:textId="4119CCD9" w:rsidTr="001B701E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1B068D9C" w:rsidR="00D307C6" w:rsidRPr="00293D36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 w:rsidR="00C97519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6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10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6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</w:p>
        </w:tc>
      </w:tr>
      <w:tr w:rsidR="00C824A3" w:rsidRPr="00293D36" w14:paraId="3026CF88" w14:textId="12BDD24F" w:rsidTr="00C97519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4FFC83B8" w:rsidR="00C824A3" w:rsidRPr="00293D36" w:rsidRDefault="001E4BE5" w:rsidP="00832B9A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427C5C">
              <w:rPr>
                <w:rFonts w:ascii="Arial" w:hAnsi="Arial" w:cs="Arial"/>
              </w:rPr>
              <w:t xml:space="preserve">Explain </w:t>
            </w:r>
            <w:r w:rsidR="00832B9A">
              <w:rPr>
                <w:rFonts w:ascii="Arial" w:hAnsi="Arial" w:cs="Arial"/>
              </w:rPr>
              <w:t>difference between the</w:t>
            </w:r>
            <w:r w:rsidR="00832B9A" w:rsidRPr="00427C5C">
              <w:rPr>
                <w:rFonts w:ascii="Arial" w:hAnsi="Arial" w:cs="Arial"/>
              </w:rPr>
              <w:t xml:space="preserve"> </w:t>
            </w:r>
            <w:r w:rsidRPr="00427C5C">
              <w:rPr>
                <w:rFonts w:ascii="Arial" w:hAnsi="Arial" w:cs="Arial"/>
              </w:rPr>
              <w:t>Lyapunov-Razumukhin approach</w:t>
            </w:r>
            <w:r>
              <w:rPr>
                <w:rFonts w:ascii="Arial" w:hAnsi="Arial" w:cs="Arial"/>
              </w:rPr>
              <w:t xml:space="preserve"> and </w:t>
            </w:r>
            <w:r w:rsidRPr="00427C5C">
              <w:rPr>
                <w:rFonts w:ascii="Arial" w:hAnsi="Arial" w:cs="Arial"/>
              </w:rPr>
              <w:t>Lyapunov-Krasovskii's approach</w:t>
            </w:r>
            <w:r w:rsidR="00832B9A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109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48C8CEB1" w:rsidR="00C824A3" w:rsidRPr="00D307C6" w:rsidRDefault="00C97519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10 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>Marks</w:t>
            </w:r>
          </w:p>
        </w:tc>
        <w:tc>
          <w:tcPr>
            <w:tcW w:w="42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3A7A28A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97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117FE70D" w:rsidR="00C824A3" w:rsidRDefault="00C97519" w:rsidP="00C97519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 </w:t>
            </w:r>
            <w:r w:rsidR="00C824A3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225F8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824A3" w:rsidRPr="00293D36" w14:paraId="1B8E9375" w14:textId="1F264430" w:rsidTr="00C97519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5EE87E67" w:rsidR="00C824A3" w:rsidRPr="00293D36" w:rsidRDefault="00832B9A" w:rsidP="00832B9A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</w:rPr>
              <w:t>Write the s</w:t>
            </w:r>
            <w:r w:rsidR="001E4BE5">
              <w:rPr>
                <w:rFonts w:ascii="Arial" w:hAnsi="Arial" w:cs="Arial"/>
              </w:rPr>
              <w:t>tate</w:t>
            </w:r>
            <w:r>
              <w:rPr>
                <w:rFonts w:ascii="Arial" w:hAnsi="Arial" w:cs="Arial"/>
              </w:rPr>
              <w:t>ment of</w:t>
            </w:r>
            <w:r w:rsidR="001E4BE5">
              <w:rPr>
                <w:rFonts w:ascii="Arial" w:hAnsi="Arial" w:cs="Arial"/>
              </w:rPr>
              <w:t xml:space="preserve"> </w:t>
            </w:r>
            <w:r w:rsidR="001E4BE5" w:rsidRPr="00427C5C">
              <w:rPr>
                <w:rFonts w:ascii="Arial" w:hAnsi="Arial" w:cs="Arial"/>
              </w:rPr>
              <w:t>the</w:t>
            </w:r>
            <w:r w:rsidRPr="00832B9A">
              <w:t xml:space="preserve"> </w:t>
            </w:r>
            <w:r w:rsidRPr="00832B9A">
              <w:rPr>
                <w:rFonts w:ascii="Arial" w:hAnsi="Arial" w:cs="Arial"/>
              </w:rPr>
              <w:t>Gronwall-Type Inequalities</w:t>
            </w:r>
            <w:r>
              <w:rPr>
                <w:rFonts w:ascii="Arial" w:hAnsi="Arial" w:cs="Arial"/>
              </w:rPr>
              <w:t xml:space="preserve"> and </w:t>
            </w:r>
            <w:r w:rsidR="001E4BE5" w:rsidRPr="00427C5C">
              <w:rPr>
                <w:rFonts w:ascii="Arial" w:hAnsi="Arial" w:cs="Arial"/>
              </w:rPr>
              <w:t>Halanay Inequality</w:t>
            </w:r>
            <w:r>
              <w:rPr>
                <w:rFonts w:ascii="Arial" w:hAnsi="Arial" w:cs="Arial"/>
              </w:rPr>
              <w:t xml:space="preserve">. Then explain the difference between </w:t>
            </w:r>
            <w:r w:rsidRPr="00832B9A">
              <w:rPr>
                <w:rFonts w:ascii="Arial" w:hAnsi="Arial" w:cs="Arial"/>
              </w:rPr>
              <w:t>Gronwall-Type Inequalities</w:t>
            </w:r>
            <w:r>
              <w:rPr>
                <w:rFonts w:ascii="Arial" w:hAnsi="Arial" w:cs="Arial"/>
              </w:rPr>
              <w:t xml:space="preserve"> and</w:t>
            </w:r>
            <w:r w:rsidRPr="00427C5C">
              <w:rPr>
                <w:rFonts w:ascii="Arial" w:hAnsi="Arial" w:cs="Arial"/>
              </w:rPr>
              <w:t xml:space="preserve"> Halanay Inequality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109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395F9FA1" w:rsidR="00C824A3" w:rsidRPr="00D307C6" w:rsidRDefault="00C97519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7B7725C6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9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21F64CB3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225F8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  <w:tr w:rsidR="00C824A3" w:rsidRPr="00293D36" w14:paraId="5F84D05D" w14:textId="58E55F22" w:rsidTr="00C97519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7B3157B3" w:rsidR="00C824A3" w:rsidRPr="00832B9A" w:rsidRDefault="001E4BE5" w:rsidP="00832B9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32B9A">
              <w:rPr>
                <w:rFonts w:asciiTheme="minorHAnsi" w:hAnsiTheme="minorHAnsi" w:cstheme="minorHAnsi"/>
                <w:sz w:val="24"/>
                <w:szCs w:val="24"/>
              </w:rPr>
              <w:t>Explain finite time stability with and without impulse</w:t>
            </w:r>
          </w:p>
        </w:tc>
        <w:tc>
          <w:tcPr>
            <w:tcW w:w="109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4B9F4131" w:rsidR="00C824A3" w:rsidRPr="00D307C6" w:rsidRDefault="00C97519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24F10E39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9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10D932D9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C97519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824A3" w:rsidRPr="00293D36" w14:paraId="6BA36377" w14:textId="1F5DC35D" w:rsidTr="00C97519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0719DC27" w:rsidR="00C824A3" w:rsidRPr="00832B9A" w:rsidRDefault="001E4BE5" w:rsidP="00832B9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32B9A">
              <w:rPr>
                <w:rFonts w:asciiTheme="minorHAnsi" w:hAnsiTheme="minorHAnsi" w:cstheme="minorHAnsi"/>
                <w:sz w:val="24"/>
                <w:szCs w:val="24"/>
              </w:rPr>
              <w:t xml:space="preserve">Write brief notes on the Hybrid </w:t>
            </w:r>
            <w:r w:rsidR="00832B9A" w:rsidRPr="00832B9A">
              <w:rPr>
                <w:rFonts w:asciiTheme="minorHAnsi" w:hAnsiTheme="minorHAnsi" w:cstheme="minorHAnsi"/>
                <w:sz w:val="24"/>
                <w:szCs w:val="24"/>
              </w:rPr>
              <w:t>delayed</w:t>
            </w:r>
            <w:r w:rsidRPr="00832B9A">
              <w:rPr>
                <w:rFonts w:asciiTheme="minorHAnsi" w:hAnsiTheme="minorHAnsi" w:cstheme="minorHAnsi"/>
                <w:sz w:val="24"/>
                <w:szCs w:val="24"/>
              </w:rPr>
              <w:t xml:space="preserve"> impulse systems</w:t>
            </w:r>
          </w:p>
        </w:tc>
        <w:tc>
          <w:tcPr>
            <w:tcW w:w="109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695F4979" w:rsidR="00C824A3" w:rsidRPr="00D307C6" w:rsidRDefault="00C97519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4EBB6CC2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9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0C926CE2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225F8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C824A3" w:rsidRPr="00293D36" w14:paraId="2B1E1DFD" w14:textId="3F03E895" w:rsidTr="00C97519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7CFDD9FF" w:rsidR="00C824A3" w:rsidRPr="00C97519" w:rsidRDefault="00C97519" w:rsidP="00C97519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97519">
              <w:rPr>
                <w:rFonts w:asciiTheme="minorHAnsi" w:hAnsiTheme="minorHAnsi" w:cstheme="minorHAnsi"/>
                <w:sz w:val="24"/>
                <w:szCs w:val="24"/>
              </w:rPr>
              <w:t>Explain impulses with stabilizing delay and Destabilizing Delays</w:t>
            </w:r>
          </w:p>
        </w:tc>
        <w:tc>
          <w:tcPr>
            <w:tcW w:w="109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319F7528" w:rsidR="00C824A3" w:rsidRPr="00D307C6" w:rsidRDefault="00C97519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07483655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9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15C0A5EC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C97519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076DE0" w:rsidRPr="00293D36" w14:paraId="725634CF" w14:textId="77777777" w:rsidTr="00C97519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5E348F3C" w:rsidR="00076DE0" w:rsidRDefault="000B6C33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2472F173" w:rsidR="00076DE0" w:rsidRPr="00C97519" w:rsidRDefault="00C97519" w:rsidP="00C97519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97519">
              <w:rPr>
                <w:rFonts w:asciiTheme="minorHAnsi" w:hAnsiTheme="minorHAnsi" w:cstheme="minorHAnsi"/>
                <w:sz w:val="24"/>
                <w:szCs w:val="24"/>
              </w:rPr>
              <w:t>Explain dynamical neural network adaptation method </w:t>
            </w:r>
          </w:p>
        </w:tc>
        <w:tc>
          <w:tcPr>
            <w:tcW w:w="1094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5B153766" w:rsidR="00076DE0" w:rsidRPr="00D307C6" w:rsidRDefault="00C97519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10 </w:t>
            </w:r>
            <w:r w:rsidR="00076DE0" w:rsidRPr="00D307C6">
              <w:rPr>
                <w:rFonts w:ascii="Cambria" w:hAnsi="Cambria" w:cstheme="minorHAnsi"/>
                <w:b/>
                <w:sz w:val="20"/>
                <w:szCs w:val="20"/>
              </w:rPr>
              <w:t>Marks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5A7BE6D1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978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1AAA1000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C97519"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4151365E" w14:textId="77777777" w:rsidR="000B6C33" w:rsidRDefault="000B6C33" w:rsidP="00AF6004">
      <w:pPr>
        <w:jc w:val="center"/>
        <w:rPr>
          <w:rFonts w:ascii="Cambria" w:hAnsi="Cambria" w:cstheme="minorHAnsi"/>
          <w:b/>
          <w:sz w:val="28"/>
          <w:szCs w:val="28"/>
        </w:rPr>
      </w:pPr>
    </w:p>
    <w:p w14:paraId="36846A1D" w14:textId="5E1E0922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lastRenderedPageBreak/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D8462B" w:rsidRPr="00293D36" w14:paraId="64D5F967" w14:textId="09AB0D70" w:rsidTr="00DA4EC4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013D3000" w:rsidR="00D307C6" w:rsidRPr="00293D36" w:rsidRDefault="00567AAF" w:rsidP="000B6C33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uestions.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Each question carries 20 marks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2Q x 20 = 40 Marks</w:t>
            </w:r>
          </w:p>
        </w:tc>
      </w:tr>
      <w:tr w:rsidR="00DA4EC4" w:rsidRPr="00293D36" w14:paraId="3AEB7291" w14:textId="6B0E3BC9" w:rsidTr="00C97519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19330B0E" w:rsidR="00D307C6" w:rsidRDefault="000B6C33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  <w:r w:rsidR="006D4085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57B67" w14:textId="37BFBCB8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C07FE" w14:textId="5D0341EA" w:rsidR="00D307C6" w:rsidRPr="00293D36" w:rsidRDefault="001E4BE5" w:rsidP="001E4BE5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1E4BE5">
              <w:rPr>
                <w:rFonts w:asciiTheme="minorHAnsi" w:hAnsiTheme="minorHAnsi" w:cstheme="minorHAnsi"/>
                <w:sz w:val="24"/>
                <w:szCs w:val="24"/>
              </w:rPr>
              <w:t>Write brief notes on the classification of impulsive system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52000944" w:rsidR="00D307C6" w:rsidRPr="00293D36" w:rsidRDefault="000B6C3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0 </w:t>
            </w:r>
            <w:r w:rsidR="00D307C6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0DC9B772" w:rsidR="00D307C6" w:rsidRPr="00293D3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09348B7F" w:rsidR="00D307C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C9751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DA4EC4" w:rsidRPr="00293D36" w14:paraId="51698AB6" w14:textId="1FD3CD7D" w:rsidTr="00DA4EC4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639F85E5" w:rsidR="00D307C6" w:rsidRPr="00D8462B" w:rsidRDefault="00D307C6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</w:p>
        </w:tc>
      </w:tr>
      <w:tr w:rsidR="00387FD2" w:rsidRPr="00293D36" w14:paraId="37393AEC" w14:textId="6E25860C" w:rsidTr="00C97519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507E53A7" w:rsidR="00387FD2" w:rsidRDefault="000B6C3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  <w:r w:rsidR="00387FD2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7F7DEFD5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A1BF6A" w14:textId="223FD2DE" w:rsidR="00387FD2" w:rsidRPr="001E4BE5" w:rsidRDefault="001E4BE5" w:rsidP="001E4BE5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1E4BE5">
              <w:rPr>
                <w:rFonts w:asciiTheme="minorHAnsi" w:hAnsiTheme="minorHAnsi" w:cstheme="minorHAnsi"/>
                <w:sz w:val="24"/>
                <w:szCs w:val="24"/>
              </w:rPr>
              <w:t>Prove that the existence and uniqueness solution of impul</w:t>
            </w:r>
            <w:r w:rsidR="00225F86">
              <w:rPr>
                <w:rFonts w:asciiTheme="minorHAnsi" w:hAnsiTheme="minorHAnsi" w:cstheme="minorHAnsi"/>
                <w:sz w:val="24"/>
                <w:szCs w:val="24"/>
              </w:rPr>
              <w:t>sive</w:t>
            </w:r>
            <w:r w:rsidRPr="001E4BE5">
              <w:rPr>
                <w:rFonts w:asciiTheme="minorHAnsi" w:hAnsiTheme="minorHAnsi" w:cstheme="minorHAnsi"/>
                <w:sz w:val="24"/>
                <w:szCs w:val="24"/>
              </w:rPr>
              <w:t xml:space="preserve"> differential equation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365AD948" w:rsidR="00387FD2" w:rsidRPr="00293D36" w:rsidRDefault="000B6C3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0 </w:t>
            </w:r>
            <w:r w:rsidR="00387FD2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2A8780EA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05895CE1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225F8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</w:tbl>
    <w:p w14:paraId="33C6C32A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51A96C02" w14:textId="77777777" w:rsidR="000B6C33" w:rsidRPr="00C97519" w:rsidRDefault="000B6C33" w:rsidP="000B6C33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C97519">
        <w:rPr>
          <w:rFonts w:asciiTheme="minorHAnsi" w:hAnsiTheme="minorHAnsi" w:cstheme="minorHAnsi"/>
          <w:b/>
          <w:sz w:val="24"/>
          <w:szCs w:val="24"/>
        </w:rPr>
        <w:t>***** BEST WISHES *****</w:t>
      </w:r>
    </w:p>
    <w:p w14:paraId="57E6F09C" w14:textId="77777777" w:rsidR="000B6C33" w:rsidRDefault="000B6C33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27E2BB47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sectPr w:rsidR="00286EA8" w:rsidSect="00D13F33">
      <w:footerReference w:type="default" r:id="rId10"/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10B95D" w14:textId="77777777" w:rsidR="00D3067D" w:rsidRDefault="00D3067D">
      <w:pPr>
        <w:spacing w:line="240" w:lineRule="auto"/>
      </w:pPr>
      <w:r>
        <w:separator/>
      </w:r>
    </w:p>
  </w:endnote>
  <w:endnote w:type="continuationSeparator" w:id="0">
    <w:p w14:paraId="52BD3C37" w14:textId="77777777" w:rsidR="00D3067D" w:rsidRDefault="00D306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050F5777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510DC6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510DC6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05C75D" w14:textId="77777777" w:rsidR="00D3067D" w:rsidRDefault="00D3067D">
      <w:pPr>
        <w:spacing w:after="0"/>
      </w:pPr>
      <w:r>
        <w:separator/>
      </w:r>
    </w:p>
  </w:footnote>
  <w:footnote w:type="continuationSeparator" w:id="0">
    <w:p w14:paraId="5FDFAA2D" w14:textId="77777777" w:rsidR="00D3067D" w:rsidRDefault="00D3067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892745F"/>
    <w:multiLevelType w:val="hybridMultilevel"/>
    <w:tmpl w:val="7E063E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3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4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  <w:lvlOverride w:ilvl="0">
      <w:startOverride w:val="1"/>
    </w:lvlOverride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B6C33"/>
    <w:rsid w:val="000D0AAB"/>
    <w:rsid w:val="000D425C"/>
    <w:rsid w:val="000D6ACB"/>
    <w:rsid w:val="000E38A4"/>
    <w:rsid w:val="000E5994"/>
    <w:rsid w:val="000F01B7"/>
    <w:rsid w:val="0010425F"/>
    <w:rsid w:val="00107837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668C"/>
    <w:rsid w:val="001B701E"/>
    <w:rsid w:val="001C516B"/>
    <w:rsid w:val="001C7720"/>
    <w:rsid w:val="001D0DD7"/>
    <w:rsid w:val="001D6A7D"/>
    <w:rsid w:val="001E4BE5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5F86"/>
    <w:rsid w:val="002269FD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44D3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E791E"/>
    <w:rsid w:val="003F0598"/>
    <w:rsid w:val="003F4CAC"/>
    <w:rsid w:val="003F770D"/>
    <w:rsid w:val="00402190"/>
    <w:rsid w:val="004039C7"/>
    <w:rsid w:val="004061B1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29"/>
    <w:rsid w:val="00467E84"/>
    <w:rsid w:val="00471BF7"/>
    <w:rsid w:val="00473B63"/>
    <w:rsid w:val="004777EE"/>
    <w:rsid w:val="004867E3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281A"/>
    <w:rsid w:val="004E51A7"/>
    <w:rsid w:val="004F4DA9"/>
    <w:rsid w:val="00506377"/>
    <w:rsid w:val="0051099D"/>
    <w:rsid w:val="00510DC6"/>
    <w:rsid w:val="00512CB6"/>
    <w:rsid w:val="00513CAD"/>
    <w:rsid w:val="00517AA1"/>
    <w:rsid w:val="005210ED"/>
    <w:rsid w:val="00526BBF"/>
    <w:rsid w:val="00532028"/>
    <w:rsid w:val="00532BF4"/>
    <w:rsid w:val="00534132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798"/>
    <w:rsid w:val="006C482A"/>
    <w:rsid w:val="006C5A74"/>
    <w:rsid w:val="006D4085"/>
    <w:rsid w:val="006E4807"/>
    <w:rsid w:val="006F0CC1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3A99"/>
    <w:rsid w:val="007A617C"/>
    <w:rsid w:val="007A7F7D"/>
    <w:rsid w:val="007B21B6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2B9A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1880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57A2"/>
    <w:rsid w:val="009D5CDE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552F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97519"/>
    <w:rsid w:val="00CA22BC"/>
    <w:rsid w:val="00CA280C"/>
    <w:rsid w:val="00CA631C"/>
    <w:rsid w:val="00CB39E2"/>
    <w:rsid w:val="00CB4557"/>
    <w:rsid w:val="00CC0778"/>
    <w:rsid w:val="00CC3B8E"/>
    <w:rsid w:val="00CD16DB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67D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6DA8"/>
    <w:rsid w:val="00E27FEF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2D44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51FD507-2D59-49CC-93F0-814BD9296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2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140</cp:revision>
  <cp:lastPrinted>2024-12-04T07:08:00Z</cp:lastPrinted>
  <dcterms:created xsi:type="dcterms:W3CDTF">2022-12-06T08:34:00Z</dcterms:created>
  <dcterms:modified xsi:type="dcterms:W3CDTF">2025-01-31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